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1173" w:rsidRDefault="005D3279" w:rsidP="009A1173">
      <w:pPr>
        <w:jc w:val="center"/>
        <w:rPr>
          <w:rFonts w:ascii="Bodoni MT Black" w:hAnsi="Bodoni MT Black"/>
          <w:szCs w:val="40"/>
        </w:rPr>
      </w:pPr>
      <w:r>
        <w:rPr>
          <w:rFonts w:ascii="Bodoni MT Black" w:hAnsi="Bodoni MT Black"/>
          <w:szCs w:val="40"/>
        </w:rPr>
        <w:t>TEACHERS REGISTRATION FORM</w:t>
      </w:r>
    </w:p>
    <w:p w:rsidR="008A2BE0" w:rsidRPr="005D3279" w:rsidRDefault="00816D91" w:rsidP="005D3279">
      <w:pPr>
        <w:rPr>
          <w:rFonts w:ascii="Bodoni MT Black" w:hAnsi="Bodoni MT Black"/>
          <w:szCs w:val="40"/>
          <w:u w:val="single"/>
        </w:rPr>
      </w:pPr>
      <w:r>
        <w:rPr>
          <w:rFonts w:ascii="Bodoni MT Black" w:hAnsi="Bodoni MT Black"/>
          <w:szCs w:val="40"/>
          <w:u w:val="single"/>
        </w:rPr>
        <w:t>03</w:t>
      </w:r>
      <w:r w:rsidRPr="00816D91">
        <w:rPr>
          <w:rFonts w:ascii="Bodoni MT Black" w:hAnsi="Bodoni MT Black"/>
          <w:szCs w:val="40"/>
          <w:u w:val="single"/>
          <w:vertAlign w:val="superscript"/>
        </w:rPr>
        <w:t>rd</w:t>
      </w:r>
      <w:r>
        <w:rPr>
          <w:rFonts w:ascii="Bodoni MT Black" w:hAnsi="Bodoni MT Black"/>
          <w:szCs w:val="40"/>
          <w:u w:val="single"/>
        </w:rPr>
        <w:t xml:space="preserve"> </w:t>
      </w:r>
      <w:r w:rsidR="005D3279">
        <w:rPr>
          <w:rFonts w:ascii="Bodoni MT Black" w:hAnsi="Bodoni MT Black"/>
          <w:szCs w:val="40"/>
          <w:u w:val="single"/>
        </w:rPr>
        <w:t>June</w:t>
      </w:r>
      <w:r w:rsidR="009A1173" w:rsidRPr="009A1173">
        <w:rPr>
          <w:rFonts w:ascii="Bodoni MT Black" w:hAnsi="Bodoni MT Black"/>
          <w:szCs w:val="40"/>
          <w:u w:val="single"/>
        </w:rPr>
        <w:t>, 2025</w:t>
      </w:r>
    </w:p>
    <w:tbl>
      <w:tblPr>
        <w:tblStyle w:val="TableGrid"/>
        <w:tblpPr w:leftFromText="180" w:rightFromText="180" w:vertAnchor="text" w:tblpX="175" w:tblpY="1"/>
        <w:tblOverlap w:val="never"/>
        <w:tblW w:w="15750" w:type="dxa"/>
        <w:tblLook w:val="04A0" w:firstRow="1" w:lastRow="0" w:firstColumn="1" w:lastColumn="0" w:noHBand="0" w:noVBand="1"/>
      </w:tblPr>
      <w:tblGrid>
        <w:gridCol w:w="895"/>
        <w:gridCol w:w="4600"/>
        <w:gridCol w:w="2245"/>
        <w:gridCol w:w="3780"/>
        <w:gridCol w:w="2160"/>
        <w:gridCol w:w="2070"/>
      </w:tblGrid>
      <w:tr w:rsidR="007E2E0A" w:rsidRPr="00432CB2" w:rsidTr="00F45F8B">
        <w:trPr>
          <w:tblHeader/>
        </w:trPr>
        <w:tc>
          <w:tcPr>
            <w:tcW w:w="895" w:type="dxa"/>
          </w:tcPr>
          <w:p w:rsidR="007E2E0A" w:rsidRPr="00432CB2" w:rsidRDefault="007E2E0A" w:rsidP="00EF361E">
            <w:pPr>
              <w:rPr>
                <w:rFonts w:ascii="Bodoni Bk BT" w:hAnsi="Bodoni Bk BT"/>
                <w:b/>
                <w:szCs w:val="40"/>
              </w:rPr>
            </w:pPr>
            <w:r w:rsidRPr="00432CB2">
              <w:rPr>
                <w:rFonts w:ascii="Bodoni Bk BT" w:hAnsi="Bodoni Bk BT"/>
                <w:b/>
                <w:szCs w:val="40"/>
              </w:rPr>
              <w:t>S/NO</w:t>
            </w:r>
          </w:p>
        </w:tc>
        <w:tc>
          <w:tcPr>
            <w:tcW w:w="4600" w:type="dxa"/>
          </w:tcPr>
          <w:p w:rsidR="007E2E0A" w:rsidRPr="00432CB2" w:rsidRDefault="007E2E0A" w:rsidP="00EF361E">
            <w:pPr>
              <w:rPr>
                <w:rFonts w:ascii="Bodoni Bk BT" w:hAnsi="Bodoni Bk BT"/>
                <w:b/>
                <w:szCs w:val="40"/>
              </w:rPr>
            </w:pPr>
            <w:r w:rsidRPr="00432CB2">
              <w:rPr>
                <w:rFonts w:ascii="Bodoni Bk BT" w:hAnsi="Bodoni Bk BT"/>
                <w:b/>
                <w:szCs w:val="40"/>
              </w:rPr>
              <w:t>Name</w:t>
            </w:r>
          </w:p>
        </w:tc>
        <w:tc>
          <w:tcPr>
            <w:tcW w:w="2245" w:type="dxa"/>
          </w:tcPr>
          <w:p w:rsidR="007E2E0A" w:rsidRPr="00432CB2" w:rsidRDefault="007E2E0A" w:rsidP="00EF361E">
            <w:pPr>
              <w:rPr>
                <w:rFonts w:ascii="Bodoni Bk BT" w:hAnsi="Bodoni Bk BT"/>
                <w:b/>
                <w:szCs w:val="40"/>
              </w:rPr>
            </w:pPr>
            <w:r w:rsidRPr="00432CB2">
              <w:rPr>
                <w:rFonts w:ascii="Bodoni Bk BT" w:hAnsi="Bodoni Bk BT"/>
                <w:b/>
                <w:szCs w:val="40"/>
              </w:rPr>
              <w:t>Institution</w:t>
            </w:r>
          </w:p>
        </w:tc>
        <w:tc>
          <w:tcPr>
            <w:tcW w:w="3780" w:type="dxa"/>
          </w:tcPr>
          <w:p w:rsidR="007E2E0A" w:rsidRPr="00432CB2" w:rsidRDefault="007E2E0A" w:rsidP="00EF361E">
            <w:pPr>
              <w:rPr>
                <w:rFonts w:ascii="Bodoni Bk BT" w:hAnsi="Bodoni Bk BT"/>
                <w:b/>
                <w:szCs w:val="40"/>
              </w:rPr>
            </w:pPr>
            <w:r w:rsidRPr="00432CB2">
              <w:rPr>
                <w:rFonts w:ascii="Bodoni Bk BT" w:hAnsi="Bodoni Bk BT"/>
                <w:b/>
                <w:szCs w:val="40"/>
              </w:rPr>
              <w:t>Email Address</w:t>
            </w:r>
          </w:p>
        </w:tc>
        <w:tc>
          <w:tcPr>
            <w:tcW w:w="2160" w:type="dxa"/>
          </w:tcPr>
          <w:p w:rsidR="007E2E0A" w:rsidRPr="00432CB2" w:rsidRDefault="005C2882" w:rsidP="00EF361E">
            <w:pPr>
              <w:rPr>
                <w:rFonts w:ascii="Bodoni Bk BT" w:hAnsi="Bodoni Bk BT"/>
                <w:b/>
                <w:szCs w:val="40"/>
              </w:rPr>
            </w:pPr>
            <w:r>
              <w:rPr>
                <w:rFonts w:ascii="Bodoni Bk BT" w:hAnsi="Bodoni Bk BT"/>
                <w:b/>
                <w:szCs w:val="40"/>
              </w:rPr>
              <w:t>Phone Number</w:t>
            </w:r>
          </w:p>
        </w:tc>
        <w:tc>
          <w:tcPr>
            <w:tcW w:w="2070" w:type="dxa"/>
          </w:tcPr>
          <w:p w:rsidR="007E2E0A" w:rsidRPr="00432CB2" w:rsidRDefault="007E2E0A" w:rsidP="00EF361E">
            <w:pPr>
              <w:rPr>
                <w:rFonts w:ascii="Bodoni Bk BT" w:hAnsi="Bodoni Bk BT"/>
                <w:b/>
                <w:szCs w:val="40"/>
              </w:rPr>
            </w:pPr>
            <w:r w:rsidRPr="00432CB2">
              <w:rPr>
                <w:rFonts w:ascii="Bodoni Bk BT" w:hAnsi="Bodoni Bk BT"/>
                <w:b/>
                <w:szCs w:val="40"/>
              </w:rPr>
              <w:t xml:space="preserve">Signature </w:t>
            </w:r>
          </w:p>
        </w:tc>
      </w:tr>
      <w:tr w:rsidR="009A1173" w:rsidRPr="00432CB2" w:rsidTr="00F45F8B">
        <w:trPr>
          <w:trHeight w:val="413"/>
        </w:trPr>
        <w:tc>
          <w:tcPr>
            <w:tcW w:w="895" w:type="dxa"/>
          </w:tcPr>
          <w:p w:rsidR="009A1173" w:rsidRPr="005D3279" w:rsidRDefault="009A1173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9A1173" w:rsidRPr="005D3279" w:rsidRDefault="009A1173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9A1173" w:rsidRPr="00432CB2" w:rsidTr="00F45F8B">
        <w:tc>
          <w:tcPr>
            <w:tcW w:w="895" w:type="dxa"/>
          </w:tcPr>
          <w:p w:rsidR="009A1173" w:rsidRPr="005D3279" w:rsidRDefault="009A1173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9A1173" w:rsidRPr="005D3279" w:rsidRDefault="009A1173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9A1173" w:rsidRPr="00432CB2" w:rsidTr="00F45F8B">
        <w:tc>
          <w:tcPr>
            <w:tcW w:w="895" w:type="dxa"/>
          </w:tcPr>
          <w:p w:rsidR="009A1173" w:rsidRPr="005D3279" w:rsidRDefault="009A1173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9A1173" w:rsidRPr="005D3279" w:rsidRDefault="009A1173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9A1173" w:rsidRPr="005D3279" w:rsidRDefault="009A1173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EF361E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5D3279" w:rsidRPr="00432CB2" w:rsidTr="00F45F8B">
        <w:tc>
          <w:tcPr>
            <w:tcW w:w="895" w:type="dxa"/>
          </w:tcPr>
          <w:p w:rsidR="005D3279" w:rsidRPr="005D3279" w:rsidRDefault="005D3279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5D3279" w:rsidRPr="005D3279" w:rsidRDefault="005D3279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5D3279" w:rsidRPr="005D3279" w:rsidRDefault="005D3279" w:rsidP="00EF361E">
            <w:pPr>
              <w:jc w:val="center"/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5D3279" w:rsidRPr="005D3279" w:rsidRDefault="005D3279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9A1173" w:rsidRPr="00432CB2" w:rsidTr="00F45F8B">
        <w:tc>
          <w:tcPr>
            <w:tcW w:w="895" w:type="dxa"/>
          </w:tcPr>
          <w:p w:rsidR="009A1173" w:rsidRPr="005D3279" w:rsidRDefault="009A1173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9A1173" w:rsidRPr="005D3279" w:rsidRDefault="009A1173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9A1173" w:rsidRPr="005D3279" w:rsidRDefault="009A1173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  <w:tr w:rsidR="00816D91" w:rsidRPr="00432CB2" w:rsidTr="00F45F8B">
        <w:tc>
          <w:tcPr>
            <w:tcW w:w="895" w:type="dxa"/>
          </w:tcPr>
          <w:p w:rsidR="00816D91" w:rsidRPr="005D3279" w:rsidRDefault="00816D91" w:rsidP="005D3279">
            <w:pPr>
              <w:pStyle w:val="ListParagraph"/>
              <w:numPr>
                <w:ilvl w:val="0"/>
                <w:numId w:val="14"/>
              </w:num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4600" w:type="dxa"/>
          </w:tcPr>
          <w:p w:rsidR="00816D91" w:rsidRPr="005D3279" w:rsidRDefault="00816D91" w:rsidP="00EF361E">
            <w:pPr>
              <w:jc w:val="both"/>
              <w:rPr>
                <w:rFonts w:ascii="Garamond" w:hAnsi="Garamond" w:cs="Calibri"/>
                <w:sz w:val="20"/>
              </w:rPr>
            </w:pPr>
          </w:p>
        </w:tc>
        <w:tc>
          <w:tcPr>
            <w:tcW w:w="2245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378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16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  <w:tc>
          <w:tcPr>
            <w:tcW w:w="2070" w:type="dxa"/>
          </w:tcPr>
          <w:p w:rsidR="00816D91" w:rsidRPr="005D3279" w:rsidRDefault="00816D91" w:rsidP="00EF361E">
            <w:pPr>
              <w:rPr>
                <w:rFonts w:ascii="Garamond" w:hAnsi="Garamond"/>
                <w:sz w:val="20"/>
                <w:szCs w:val="40"/>
              </w:rPr>
            </w:pPr>
          </w:p>
        </w:tc>
      </w:tr>
    </w:tbl>
    <w:p w:rsidR="009A1173" w:rsidRPr="008A2BE0" w:rsidRDefault="009A1173" w:rsidP="005D3279">
      <w:pPr>
        <w:rPr>
          <w:rFonts w:ascii="Bodoni MT Black" w:hAnsi="Bodoni MT Black"/>
          <w:szCs w:val="40"/>
        </w:rPr>
      </w:pPr>
      <w:bookmarkStart w:id="0" w:name="_GoBack"/>
      <w:bookmarkEnd w:id="0"/>
    </w:p>
    <w:sectPr w:rsidR="009A1173" w:rsidRPr="008A2BE0" w:rsidSect="005D3279">
      <w:headerReference w:type="default" r:id="rId8"/>
      <w:footerReference w:type="default" r:id="rId9"/>
      <w:pgSz w:w="16838" w:h="11906" w:orient="landscape" w:code="9"/>
      <w:pgMar w:top="1080" w:right="1135" w:bottom="90" w:left="270" w:header="126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423E" w:rsidRDefault="0063423E" w:rsidP="00727973">
      <w:r>
        <w:separator/>
      </w:r>
    </w:p>
  </w:endnote>
  <w:endnote w:type="continuationSeparator" w:id="0">
    <w:p w:rsidR="0063423E" w:rsidRDefault="0063423E" w:rsidP="007279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ZOZNX+Arial">
    <w:altName w:val="Cambria"/>
    <w:charset w:val="01"/>
    <w:family w:val="roman"/>
    <w:pitch w:val="variable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Bodoni Bk BT">
    <w:altName w:val="Times New Roman"/>
    <w:charset w:val="00"/>
    <w:family w:val="roman"/>
    <w:pitch w:val="variable"/>
    <w:sig w:usb0="00000001" w:usb1="1000204A" w:usb2="00000000" w:usb3="00000000" w:csb0="0000001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4785" w:rsidRDefault="009A1173" w:rsidP="00EF5695">
    <w:pPr>
      <w:pStyle w:val="Footer"/>
      <w:jc w:val="center"/>
    </w:pPr>
    <w:r>
      <w:rPr>
        <w:rFonts w:ascii="Garamond" w:hAnsi="Garamond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9050</wp:posOffset>
              </wp:positionH>
              <wp:positionV relativeFrom="paragraph">
                <wp:posOffset>-26035</wp:posOffset>
              </wp:positionV>
              <wp:extent cx="10191750" cy="0"/>
              <wp:effectExtent l="0" t="0" r="19050" b="19050"/>
              <wp:wrapNone/>
              <wp:docPr id="16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191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<w:pict>
            <v:line w14:anchorId="7B92408C" id="Straight Connector 1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5pt,-2.05pt" to="804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" strokecolor="black [3040]"/>
          </w:pict>
        </mc:Fallback>
      </mc:AlternateContent>
    </w:r>
    <w:r w:rsidR="00EF5695">
      <w:rPr>
        <w:rFonts w:ascii="Garamond" w:hAnsi="Garamond"/>
        <w:b/>
      </w:rPr>
      <w:t xml:space="preserve">New Skills New Opportunities </w:t>
    </w:r>
    <w:r w:rsidR="00EF5695">
      <w:rPr>
        <w:rFonts w:ascii="Garamond" w:hAnsi="Garamond"/>
        <w:noProof/>
      </w:rPr>
      <w:t xml:space="preserve"> </w:t>
    </w:r>
    <w:r w:rsidR="008E4D9F">
      <w:rPr>
        <w:rFonts w:ascii="Garamond" w:hAnsi="Garamond"/>
        <w:noProof/>
      </w:rPr>
      <w:drawing>
        <wp:anchor distT="0" distB="0" distL="114300" distR="114300" simplePos="0" relativeHeight="251654144" behindDoc="0" locked="0" layoutInCell="1" allowOverlap="1">
          <wp:simplePos x="0" y="0"/>
          <wp:positionH relativeFrom="margin">
            <wp:posOffset>2461623</wp:posOffset>
          </wp:positionH>
          <wp:positionV relativeFrom="paragraph">
            <wp:posOffset>1885134</wp:posOffset>
          </wp:positionV>
          <wp:extent cx="432435" cy="361315"/>
          <wp:effectExtent l="0" t="0" r="5715" b="63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2435" cy="3613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423E" w:rsidRDefault="0063423E" w:rsidP="00727973">
      <w:r>
        <w:separator/>
      </w:r>
    </w:p>
  </w:footnote>
  <w:footnote w:type="continuationSeparator" w:id="0">
    <w:p w:rsidR="0063423E" w:rsidRDefault="0063423E" w:rsidP="007279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2A00" w:rsidRDefault="00CB2A00" w:rsidP="00CB2A00">
    <w:pPr>
      <w:pStyle w:val="Default"/>
      <w:jc w:val="center"/>
      <w:rPr>
        <w:rFonts w:ascii="Garamond" w:hAnsi="Garamond" w:cs="Times New Roman"/>
        <w:b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page">
                <wp:posOffset>2392680</wp:posOffset>
              </wp:positionH>
              <wp:positionV relativeFrom="paragraph">
                <wp:posOffset>-540385</wp:posOffset>
              </wp:positionV>
              <wp:extent cx="5906797" cy="716472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06797" cy="716472"/>
                        <a:chOff x="0" y="0"/>
                        <a:chExt cx="5906797" cy="716472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956202" y="46104"/>
                          <a:ext cx="950595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3052"/>
                          <a:ext cx="2419985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66" name="Picture 66" descr="Description: Description: C:\Users\ADMIN\Desktop\FROM DESKTOP\QMS requirements &amp; reports\KU Emblem-1.jpg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620256" y="0"/>
                          <a:ext cx="843915" cy="668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<w:pict>
            <v:group w14:anchorId="21A67A49" id="Group 6" o:spid="_x0000_s1026" style="position:absolute;margin-left:188.4pt;margin-top:-42.55pt;width:465.1pt;height:56.4pt;z-index:251664384;mso-position-horizontal-relative:page" coordsize="59067,716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49562;top:461;width:9505;height:6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zl2pvCAAAA2gAAAA8AAABkcnMvZG93bnJldi54bWxEj09rwkAUxO8Fv8PyBG91YyglRFcRQRA8&#10;NZWen9lnEs2+TbJr/nx7t1DocZiZ3zCb3Whq0VPnKssKVssIBHFudcWFgsv38T0B4TyyxtoyKZjI&#10;wW47e9tgqu3AX9RnvhABwi5FBaX3TSqly0sy6Ja2IQ7ezXYGfZBdIXWHQ4CbWsZR9CkNVhwWSmzo&#10;UFL+yJ5GwYmStk3uz4muP5ePw/kWH9vIKLWYj/s1CE+j/w//tU9aQQy/V8INkNsX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M5dqbwgAAANoAAAAPAAAAAAAAAAAAAAAAAJ8C&#10;AABkcnMvZG93bnJldi54bWxQSwUGAAAAAAQABAD3AAAAjgMAAAAA&#10;">
                <v:imagedata r:id="rId4" o:title=""/>
                <v:path arrowok="t"/>
              </v:shape>
              <v:shape id="Picture 1" o:spid="_x0000_s1028" type="#_x0000_t75" style="position:absolute;top:230;width:24199;height:6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pb1MvDAAAA2gAAAA8AAABkcnMvZG93bnJldi54bWxEj9FqAjEQRd+F/kOYQl+kZldBZGuUUiiI&#10;oOjaDxiS6e7SZLJsorv1640g+DQM994zd5brwVlxoS40nhXkkwwEsfam4UrBz+n7fQEiRGSD1jMp&#10;+KcA69XLaImF8T0f6VLGSiQIhwIV1DG2hZRB1+QwTHxLnLRf3zmMae0qaTrsE9xZOc2yuXTYcLpQ&#10;Y0tfNem/8uwSRR8PfZnt57typsfbq82bPFil3l6Hzw8QkYb4ND/SG5Pqw/2V+5SrG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WlvUy8MAAADaAAAADwAAAAAAAAAAAAAAAACf&#10;AgAAZHJzL2Rvd25yZXYueG1sUEsFBgAAAAAEAAQA9wAAAI8DAAAAAA==&#10;">
                <v:imagedata r:id="rId5" o:title=""/>
                <v:path arrowok="t"/>
              </v:shape>
              <v:shape id="Picture 66" o:spid="_x0000_s1029" type="#_x0000_t75" alt="Description: Description: C:\Users\ADMIN\Desktop\FROM DESKTOP\QMS requirements &amp; reports\KU Emblem-1.jpg" style="position:absolute;left:26202;width:8439;height:66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9So7DEAAAA2wAAAA8AAABkcnMvZG93bnJldi54bWxEj0FrwkAUhO8F/8PyhN7qxgihRlepLVLB&#10;U2OL10f2NRvMvo3ZVaO/3i0UPA4z8w0zX/a2EWfqfO1YwXiUgCAuna65UvC9W7+8gvABWWPjmBRc&#10;ycNyMXiaY67dhb/oXIRKRAj7HBWYENpcSl8asuhHriWO3q/rLIYou0rqDi8RbhuZJkkmLdYcFwy2&#10;9G6oPBQnq8Adtn6dmmL64fe31TZ1x8/Jz1Gp52H/NgMRqA+P8H97oxVkGfx9iT9ALu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9So7DEAAAA2wAAAA8AAAAAAAAAAAAAAAAA&#10;nwIAAGRycy9kb3ducmV2LnhtbFBLBQYAAAAABAAEAPcAAACQAwAAAAA=&#10;">
                <v:imagedata r:id="rId6" o:title="KU Emblem-1"/>
                <v:path arrowok="t"/>
              </v:shape>
              <w10:wrap anchorx="page"/>
            </v:group>
          </w:pict>
        </mc:Fallback>
      </mc:AlternateContent>
    </w:r>
  </w:p>
  <w:p w:rsidR="00CB2A00" w:rsidRPr="000D4785" w:rsidRDefault="00CB2A00" w:rsidP="00EF361E">
    <w:pPr>
      <w:pStyle w:val="Default"/>
      <w:jc w:val="center"/>
      <w:rPr>
        <w:rFonts w:ascii="Garamond" w:hAnsi="Garamond" w:cs="Times New Roman"/>
        <w:b/>
      </w:rPr>
    </w:pPr>
    <w:r w:rsidRPr="000D4785">
      <w:rPr>
        <w:rFonts w:ascii="Garamond" w:hAnsi="Garamond" w:cs="Times New Roman"/>
        <w:b/>
      </w:rPr>
      <w:t>KENYATTA UNIVERSITY</w:t>
    </w:r>
  </w:p>
  <w:p w:rsidR="00CB2A00" w:rsidRPr="000D4785" w:rsidRDefault="00CB2A00" w:rsidP="00CB2A00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 w:rsidRPr="000D4785">
      <w:rPr>
        <w:rFonts w:ascii="Garamond" w:hAnsi="Garamond" w:cs="Times New Roman"/>
        <w:b/>
        <w:sz w:val="24"/>
        <w:szCs w:val="24"/>
      </w:rPr>
      <w:t>INCLUSIVE AND INNOVATIVE DIGITAL EDUCATION FOR MIGRANT COMMUNITY IN KENYA (IIDEMIC) PROJECT</w:t>
    </w:r>
  </w:p>
  <w:p w:rsidR="00CB2A00" w:rsidRPr="000D4785" w:rsidRDefault="00CB2A00" w:rsidP="00CB2A00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 w:rsidRPr="000D4785">
      <w:rPr>
        <w:rFonts w:ascii="Garamond" w:hAnsi="Garamond" w:cs="Times New Roman"/>
        <w:b/>
        <w:sz w:val="24"/>
        <w:szCs w:val="24"/>
      </w:rPr>
      <w:t>Mobile: 0722 804 792 / 0722 275 308</w:t>
    </w:r>
  </w:p>
  <w:p w:rsidR="00CB2A00" w:rsidRPr="000D4785" w:rsidRDefault="00CB2A00" w:rsidP="00CB2A00">
    <w:pPr>
      <w:pStyle w:val="NoSpacing"/>
      <w:jc w:val="center"/>
      <w:rPr>
        <w:rFonts w:ascii="Garamond" w:hAnsi="Garamond" w:cs="Times New Roman"/>
        <w:b/>
        <w:i/>
        <w:sz w:val="24"/>
        <w:szCs w:val="24"/>
      </w:rPr>
    </w:pPr>
    <w:r w:rsidRPr="000D478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C9BEB3D" wp14:editId="249C4194">
              <wp:simplePos x="0" y="0"/>
              <wp:positionH relativeFrom="margin">
                <wp:align>center</wp:align>
              </wp:positionH>
              <wp:positionV relativeFrom="paragraph">
                <wp:posOffset>216535</wp:posOffset>
              </wp:positionV>
              <wp:extent cx="6343650" cy="0"/>
              <wp:effectExtent l="0" t="0" r="0" b="0"/>
              <wp:wrapNone/>
              <wp:docPr id="5" name="Straight Arrow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43650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<w:pict>
            <v:shapetype w14:anchorId="4F36276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0;margin-top:17.05pt;width:499.5pt;height:0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" strokeweight="2pt">
              <w10:wrap anchorx="margin"/>
            </v:shape>
          </w:pict>
        </mc:Fallback>
      </mc:AlternateContent>
    </w:r>
    <w:r w:rsidRPr="000D4785">
      <w:rPr>
        <w:rFonts w:ascii="Garamond" w:hAnsi="Garamond" w:cs="Times New Roman"/>
        <w:b/>
        <w:sz w:val="24"/>
        <w:szCs w:val="24"/>
      </w:rPr>
      <w:t xml:space="preserve">E-mail: </w:t>
    </w:r>
    <w:hyperlink r:id="rId7" w:history="1">
      <w:r w:rsidRPr="000D4785"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.project@ku.ac.ke</w:t>
      </w:r>
    </w:hyperlink>
    <w:r w:rsidRPr="000D4785">
      <w:rPr>
        <w:rFonts w:ascii="Garamond" w:eastAsia="Times New Roman" w:hAnsi="Garamond" w:cs="Times New Roman"/>
        <w:b/>
        <w:i/>
        <w:sz w:val="24"/>
        <w:szCs w:val="24"/>
      </w:rPr>
      <w:t xml:space="preserve"> / </w:t>
    </w:r>
    <w:hyperlink r:id="rId8" w:history="1">
      <w:r w:rsidRPr="000D4785"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project@gmail.com</w:t>
      </w:r>
    </w:hyperlink>
  </w:p>
  <w:p w:rsidR="00CB2A00" w:rsidRPr="000D4785" w:rsidRDefault="00CB2A00" w:rsidP="00CB2A00">
    <w:pPr>
      <w:jc w:val="both"/>
      <w:rPr>
        <w:rFonts w:ascii="Garamond" w:eastAsiaTheme="minorHAnsi" w:hAnsi="Garamond"/>
        <w:b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46AB0"/>
    <w:multiLevelType w:val="hybridMultilevel"/>
    <w:tmpl w:val="DC4CE4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3B456B"/>
    <w:multiLevelType w:val="hybridMultilevel"/>
    <w:tmpl w:val="5DF2A276"/>
    <w:lvl w:ilvl="0" w:tplc="4D24EB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9E5A0D"/>
    <w:multiLevelType w:val="hybridMultilevel"/>
    <w:tmpl w:val="061CA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F30736"/>
    <w:multiLevelType w:val="hybridMultilevel"/>
    <w:tmpl w:val="2D046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C0241A"/>
    <w:multiLevelType w:val="hybridMultilevel"/>
    <w:tmpl w:val="6A08366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951378"/>
    <w:multiLevelType w:val="hybridMultilevel"/>
    <w:tmpl w:val="5DB0A4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384302"/>
    <w:multiLevelType w:val="hybridMultilevel"/>
    <w:tmpl w:val="123CCB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530811"/>
    <w:multiLevelType w:val="hybridMultilevel"/>
    <w:tmpl w:val="6B1A65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292AAF"/>
    <w:multiLevelType w:val="hybridMultilevel"/>
    <w:tmpl w:val="F46C8044"/>
    <w:lvl w:ilvl="0" w:tplc="E20A58E0">
      <w:start w:val="1"/>
      <w:numFmt w:val="lowerRoman"/>
      <w:suff w:val="space"/>
      <w:lvlText w:val="%1."/>
      <w:lvlJc w:val="right"/>
      <w:pPr>
        <w:ind w:left="567" w:hanging="20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7C0A18"/>
    <w:multiLevelType w:val="hybridMultilevel"/>
    <w:tmpl w:val="5DB0A4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68322C"/>
    <w:multiLevelType w:val="hybridMultilevel"/>
    <w:tmpl w:val="5DF2A276"/>
    <w:lvl w:ilvl="0" w:tplc="4D24EB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D861D6"/>
    <w:multiLevelType w:val="hybridMultilevel"/>
    <w:tmpl w:val="506A500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0F55D8"/>
    <w:multiLevelType w:val="hybridMultilevel"/>
    <w:tmpl w:val="FE163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0D2760"/>
    <w:multiLevelType w:val="hybridMultilevel"/>
    <w:tmpl w:val="9B908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1"/>
  </w:num>
  <w:num w:numId="5">
    <w:abstractNumId w:val="5"/>
  </w:num>
  <w:num w:numId="6">
    <w:abstractNumId w:val="9"/>
  </w:num>
  <w:num w:numId="7">
    <w:abstractNumId w:val="11"/>
  </w:num>
  <w:num w:numId="8">
    <w:abstractNumId w:val="7"/>
  </w:num>
  <w:num w:numId="9">
    <w:abstractNumId w:val="2"/>
  </w:num>
  <w:num w:numId="10">
    <w:abstractNumId w:val="12"/>
  </w:num>
  <w:num w:numId="11">
    <w:abstractNumId w:val="13"/>
  </w:num>
  <w:num w:numId="12">
    <w:abstractNumId w:val="8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jE1tjQ0szC0NDVX0lEKTi0uzszPAykwrAUAvLztLCwAAAA="/>
  </w:docVars>
  <w:rsids>
    <w:rsidRoot w:val="002370A0"/>
    <w:rsid w:val="00031C44"/>
    <w:rsid w:val="00045580"/>
    <w:rsid w:val="00081A8C"/>
    <w:rsid w:val="00094541"/>
    <w:rsid w:val="000B3D53"/>
    <w:rsid w:val="000D4785"/>
    <w:rsid w:val="000E2AD7"/>
    <w:rsid w:val="000E3ACF"/>
    <w:rsid w:val="000E4D54"/>
    <w:rsid w:val="000E58FC"/>
    <w:rsid w:val="001068C1"/>
    <w:rsid w:val="00124EE5"/>
    <w:rsid w:val="0014286D"/>
    <w:rsid w:val="0016311A"/>
    <w:rsid w:val="00163E79"/>
    <w:rsid w:val="001B4C92"/>
    <w:rsid w:val="001C146A"/>
    <w:rsid w:val="001D3D03"/>
    <w:rsid w:val="001E34DF"/>
    <w:rsid w:val="001F3CA0"/>
    <w:rsid w:val="002206E4"/>
    <w:rsid w:val="002370A0"/>
    <w:rsid w:val="002502DC"/>
    <w:rsid w:val="0026326D"/>
    <w:rsid w:val="00295936"/>
    <w:rsid w:val="002A34AD"/>
    <w:rsid w:val="002C70F6"/>
    <w:rsid w:val="002E171A"/>
    <w:rsid w:val="002F73FF"/>
    <w:rsid w:val="003339FC"/>
    <w:rsid w:val="00367870"/>
    <w:rsid w:val="00370939"/>
    <w:rsid w:val="00387E12"/>
    <w:rsid w:val="003B45A2"/>
    <w:rsid w:val="003C223A"/>
    <w:rsid w:val="003C67FB"/>
    <w:rsid w:val="003D21B9"/>
    <w:rsid w:val="00403D3A"/>
    <w:rsid w:val="00424798"/>
    <w:rsid w:val="00432CB2"/>
    <w:rsid w:val="00455084"/>
    <w:rsid w:val="0045774B"/>
    <w:rsid w:val="004737EC"/>
    <w:rsid w:val="00477AA0"/>
    <w:rsid w:val="00485F5F"/>
    <w:rsid w:val="00497AE0"/>
    <w:rsid w:val="004A3074"/>
    <w:rsid w:val="004B3C48"/>
    <w:rsid w:val="004E77DB"/>
    <w:rsid w:val="004F6200"/>
    <w:rsid w:val="005001A7"/>
    <w:rsid w:val="00540EC1"/>
    <w:rsid w:val="005410F8"/>
    <w:rsid w:val="00544F36"/>
    <w:rsid w:val="00563E62"/>
    <w:rsid w:val="005744EB"/>
    <w:rsid w:val="005A293C"/>
    <w:rsid w:val="005C2882"/>
    <w:rsid w:val="005D3279"/>
    <w:rsid w:val="0061670E"/>
    <w:rsid w:val="00630B46"/>
    <w:rsid w:val="0063423E"/>
    <w:rsid w:val="00686D4D"/>
    <w:rsid w:val="006A7CC5"/>
    <w:rsid w:val="006B512E"/>
    <w:rsid w:val="006B5D01"/>
    <w:rsid w:val="006D0F23"/>
    <w:rsid w:val="006E28AE"/>
    <w:rsid w:val="00727973"/>
    <w:rsid w:val="00784E5D"/>
    <w:rsid w:val="007B380F"/>
    <w:rsid w:val="007C74B9"/>
    <w:rsid w:val="007E2A4D"/>
    <w:rsid w:val="007E2E0A"/>
    <w:rsid w:val="007E3982"/>
    <w:rsid w:val="00816D91"/>
    <w:rsid w:val="00822ED7"/>
    <w:rsid w:val="008262FC"/>
    <w:rsid w:val="00830FAE"/>
    <w:rsid w:val="00847F2A"/>
    <w:rsid w:val="0088418D"/>
    <w:rsid w:val="008A2BE0"/>
    <w:rsid w:val="008D1031"/>
    <w:rsid w:val="008D3276"/>
    <w:rsid w:val="008D55A1"/>
    <w:rsid w:val="008E4D9F"/>
    <w:rsid w:val="00942B96"/>
    <w:rsid w:val="0095077F"/>
    <w:rsid w:val="00961C8A"/>
    <w:rsid w:val="009A1173"/>
    <w:rsid w:val="00A04062"/>
    <w:rsid w:val="00A11DAB"/>
    <w:rsid w:val="00A531A8"/>
    <w:rsid w:val="00A6623D"/>
    <w:rsid w:val="00A77B1B"/>
    <w:rsid w:val="00AA0755"/>
    <w:rsid w:val="00AE1695"/>
    <w:rsid w:val="00B001A7"/>
    <w:rsid w:val="00B47A0C"/>
    <w:rsid w:val="00B72792"/>
    <w:rsid w:val="00B92475"/>
    <w:rsid w:val="00BB1460"/>
    <w:rsid w:val="00BB661A"/>
    <w:rsid w:val="00BC22EF"/>
    <w:rsid w:val="00BD4CB9"/>
    <w:rsid w:val="00BD64E8"/>
    <w:rsid w:val="00BE364D"/>
    <w:rsid w:val="00BF03B9"/>
    <w:rsid w:val="00BF2BE9"/>
    <w:rsid w:val="00BF3059"/>
    <w:rsid w:val="00C43B4F"/>
    <w:rsid w:val="00C53024"/>
    <w:rsid w:val="00C74A6E"/>
    <w:rsid w:val="00CA1012"/>
    <w:rsid w:val="00CB2A00"/>
    <w:rsid w:val="00CB38E3"/>
    <w:rsid w:val="00CD1EBE"/>
    <w:rsid w:val="00D06E56"/>
    <w:rsid w:val="00D10AB5"/>
    <w:rsid w:val="00D3411C"/>
    <w:rsid w:val="00D60DE3"/>
    <w:rsid w:val="00D66A6C"/>
    <w:rsid w:val="00E044D5"/>
    <w:rsid w:val="00E05D5A"/>
    <w:rsid w:val="00E10E6B"/>
    <w:rsid w:val="00E1240D"/>
    <w:rsid w:val="00E1267A"/>
    <w:rsid w:val="00E2525B"/>
    <w:rsid w:val="00E25906"/>
    <w:rsid w:val="00E635E3"/>
    <w:rsid w:val="00E72D77"/>
    <w:rsid w:val="00E877A8"/>
    <w:rsid w:val="00E91E76"/>
    <w:rsid w:val="00EC318D"/>
    <w:rsid w:val="00EC3737"/>
    <w:rsid w:val="00EC3A40"/>
    <w:rsid w:val="00ED1922"/>
    <w:rsid w:val="00EE50B0"/>
    <w:rsid w:val="00EE740B"/>
    <w:rsid w:val="00EF361E"/>
    <w:rsid w:val="00EF5695"/>
    <w:rsid w:val="00F033F0"/>
    <w:rsid w:val="00F45F8B"/>
    <w:rsid w:val="00F86386"/>
    <w:rsid w:val="00FC05D6"/>
    <w:rsid w:val="00FC0D92"/>
    <w:rsid w:val="00FC1686"/>
    <w:rsid w:val="00FF1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0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86D4D"/>
    <w:pPr>
      <w:keepNext/>
      <w:jc w:val="center"/>
      <w:outlineLvl w:val="2"/>
    </w:pPr>
    <w:rPr>
      <w:rFonts w:ascii="Bookman Old Style" w:hAnsi="Bookman Old Style" w:cs="Tahom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70A0"/>
    <w:rPr>
      <w:color w:val="0000FF"/>
      <w:u w:val="single"/>
    </w:rPr>
  </w:style>
  <w:style w:type="paragraph" w:styleId="NoSpacing">
    <w:name w:val="No Spacing"/>
    <w:uiPriority w:val="1"/>
    <w:qFormat/>
    <w:rsid w:val="002370A0"/>
    <w:pPr>
      <w:spacing w:after="0" w:line="240" w:lineRule="auto"/>
    </w:pPr>
  </w:style>
  <w:style w:type="table" w:styleId="TableGrid">
    <w:name w:val="Table Grid"/>
    <w:basedOn w:val="TableNormal"/>
    <w:uiPriority w:val="39"/>
    <w:rsid w:val="002370A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7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0A0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B3C48"/>
    <w:pPr>
      <w:autoSpaceDE w:val="0"/>
      <w:autoSpaceDN w:val="0"/>
      <w:adjustRightInd w:val="0"/>
      <w:spacing w:after="0" w:line="240" w:lineRule="auto"/>
    </w:pPr>
    <w:rPr>
      <w:rFonts w:ascii="WZOZNX+Arial" w:hAnsi="WZOZNX+Arial" w:cs="WZOZNX+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86D4D"/>
    <w:rPr>
      <w:rFonts w:ascii="Bookman Old Style" w:eastAsia="Times New Roman" w:hAnsi="Bookman Old Style" w:cs="Tahoma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4D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44F3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F3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5F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uiPriority w:val="20"/>
    <w:qFormat/>
    <w:rsid w:val="009A1173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525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0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86D4D"/>
    <w:pPr>
      <w:keepNext/>
      <w:jc w:val="center"/>
      <w:outlineLvl w:val="2"/>
    </w:pPr>
    <w:rPr>
      <w:rFonts w:ascii="Bookman Old Style" w:hAnsi="Bookman Old Style" w:cs="Tahom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70A0"/>
    <w:rPr>
      <w:color w:val="0000FF"/>
      <w:u w:val="single"/>
    </w:rPr>
  </w:style>
  <w:style w:type="paragraph" w:styleId="NoSpacing">
    <w:name w:val="No Spacing"/>
    <w:uiPriority w:val="1"/>
    <w:qFormat/>
    <w:rsid w:val="002370A0"/>
    <w:pPr>
      <w:spacing w:after="0" w:line="240" w:lineRule="auto"/>
    </w:pPr>
  </w:style>
  <w:style w:type="table" w:styleId="TableGrid">
    <w:name w:val="Table Grid"/>
    <w:basedOn w:val="TableNormal"/>
    <w:uiPriority w:val="39"/>
    <w:rsid w:val="002370A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37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0A0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4B3C48"/>
    <w:pPr>
      <w:autoSpaceDE w:val="0"/>
      <w:autoSpaceDN w:val="0"/>
      <w:adjustRightInd w:val="0"/>
      <w:spacing w:after="0" w:line="240" w:lineRule="auto"/>
    </w:pPr>
    <w:rPr>
      <w:rFonts w:ascii="WZOZNX+Arial" w:hAnsi="WZOZNX+Arial" w:cs="WZOZNX+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86D4D"/>
    <w:rPr>
      <w:rFonts w:ascii="Bookman Old Style" w:eastAsia="Times New Roman" w:hAnsi="Bookman Old Style" w:cs="Tahoma"/>
      <w:b/>
      <w:bCs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79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797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4D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544F3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44F3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5F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uiPriority w:val="20"/>
    <w:qFormat/>
    <w:rsid w:val="009A1173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52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5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76787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2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mailto:iidemicproject@gmail.com" TargetMode="External"/><Relationship Id="rId3" Type="http://schemas.openxmlformats.org/officeDocument/2006/relationships/image" Target="media/image3.jpeg"/><Relationship Id="rId7" Type="http://schemas.openxmlformats.org/officeDocument/2006/relationships/hyperlink" Target="mailto:iidemic.project@ku.ac.ke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norman kemboi</cp:lastModifiedBy>
  <cp:revision>4</cp:revision>
  <cp:lastPrinted>2025-01-24T05:16:00Z</cp:lastPrinted>
  <dcterms:created xsi:type="dcterms:W3CDTF">2025-05-13T12:35:00Z</dcterms:created>
  <dcterms:modified xsi:type="dcterms:W3CDTF">2025-06-02T16:56:00Z</dcterms:modified>
</cp:coreProperties>
</file>